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754D" w:rsidRPr="009022EE" w:rsidRDefault="007F65BC" w:rsidP="009022EE">
      <w:pPr>
        <w:spacing w:after="0" w:line="240" w:lineRule="auto"/>
        <w:rPr>
          <w:b/>
          <w:sz w:val="24"/>
        </w:rPr>
      </w:pPr>
      <w:r w:rsidRPr="009022EE">
        <w:rPr>
          <w:b/>
          <w:sz w:val="24"/>
        </w:rPr>
        <w:t>PASS scenario example: One-to-one PASS</w:t>
      </w:r>
      <w:r w:rsidR="00501B0C">
        <w:rPr>
          <w:b/>
          <w:sz w:val="24"/>
        </w:rPr>
        <w:t xml:space="preserve"> – Solving an electrical circuit problem</w:t>
      </w:r>
    </w:p>
    <w:p w:rsidR="007F65BC" w:rsidRPr="009022EE" w:rsidRDefault="007F65BC" w:rsidP="009022EE">
      <w:pPr>
        <w:spacing w:after="0" w:line="240" w:lineRule="auto"/>
        <w:rPr>
          <w:sz w:val="24"/>
        </w:rPr>
      </w:pPr>
    </w:p>
    <w:p w:rsidR="007F65BC" w:rsidRPr="009022EE" w:rsidRDefault="007F65BC" w:rsidP="009022EE">
      <w:pPr>
        <w:spacing w:after="0" w:line="240" w:lineRule="auto"/>
        <w:rPr>
          <w:sz w:val="24"/>
        </w:rPr>
      </w:pPr>
      <w:proofErr w:type="spellStart"/>
      <w:r w:rsidRPr="009022EE">
        <w:rPr>
          <w:sz w:val="24"/>
        </w:rPr>
        <w:t>Seb</w:t>
      </w:r>
      <w:proofErr w:type="spellEnd"/>
      <w:r w:rsidR="00915DC4">
        <w:rPr>
          <w:sz w:val="24"/>
        </w:rPr>
        <w:t xml:space="preserve"> (PL)</w:t>
      </w:r>
      <w:r w:rsidRPr="009022EE">
        <w:rPr>
          <w:sz w:val="24"/>
        </w:rPr>
        <w:t>:</w:t>
      </w:r>
      <w:bookmarkStart w:id="0" w:name="_GoBack"/>
      <w:bookmarkEnd w:id="0"/>
      <w:r w:rsidRPr="009022EE">
        <w:rPr>
          <w:sz w:val="24"/>
        </w:rPr>
        <w:t>Hi Joe, how’s it going? What is your plan for today?</w:t>
      </w:r>
    </w:p>
    <w:p w:rsidR="007F65BC" w:rsidRPr="009022EE" w:rsidRDefault="007F65BC" w:rsidP="009022EE">
      <w:pPr>
        <w:spacing w:after="0" w:line="240" w:lineRule="auto"/>
        <w:rPr>
          <w:sz w:val="24"/>
        </w:rPr>
      </w:pPr>
    </w:p>
    <w:p w:rsidR="007F65BC" w:rsidRPr="009022EE" w:rsidRDefault="007F65BC" w:rsidP="009022EE">
      <w:pPr>
        <w:spacing w:after="0" w:line="240" w:lineRule="auto"/>
        <w:rPr>
          <w:sz w:val="24"/>
        </w:rPr>
      </w:pPr>
      <w:r w:rsidRPr="009022EE">
        <w:rPr>
          <w:sz w:val="24"/>
        </w:rPr>
        <w:t xml:space="preserve">Joe: </w:t>
      </w:r>
      <w:r w:rsidRPr="009022EE">
        <w:rPr>
          <w:sz w:val="24"/>
        </w:rPr>
        <w:tab/>
        <w:t>Good</w:t>
      </w:r>
      <w:r w:rsidR="009022EE">
        <w:rPr>
          <w:sz w:val="24"/>
        </w:rPr>
        <w:t xml:space="preserve"> thanks</w:t>
      </w:r>
      <w:r w:rsidR="004A007B">
        <w:rPr>
          <w:sz w:val="24"/>
        </w:rPr>
        <w:t>.</w:t>
      </w:r>
      <w:r w:rsidRPr="009022EE">
        <w:rPr>
          <w:sz w:val="24"/>
        </w:rPr>
        <w:t xml:space="preserve"> I am stuck trying to work out this problem, could you</w:t>
      </w:r>
      <w:r w:rsidR="009022EE">
        <w:rPr>
          <w:sz w:val="24"/>
        </w:rPr>
        <w:t xml:space="preserve"> </w:t>
      </w:r>
      <w:r w:rsidRPr="009022EE">
        <w:rPr>
          <w:sz w:val="24"/>
        </w:rPr>
        <w:t>please</w:t>
      </w:r>
      <w:r w:rsidR="009022EE">
        <w:rPr>
          <w:sz w:val="24"/>
        </w:rPr>
        <w:tab/>
      </w:r>
      <w:r w:rsidR="004A007B">
        <w:rPr>
          <w:sz w:val="24"/>
        </w:rPr>
        <w:t xml:space="preserve"> </w:t>
      </w:r>
      <w:r w:rsidRPr="009022EE">
        <w:rPr>
          <w:sz w:val="24"/>
        </w:rPr>
        <w:t>help me?</w:t>
      </w:r>
    </w:p>
    <w:p w:rsidR="007F65BC" w:rsidRPr="009022EE" w:rsidRDefault="007F65BC" w:rsidP="009022EE">
      <w:pPr>
        <w:spacing w:after="0" w:line="240" w:lineRule="auto"/>
        <w:rPr>
          <w:sz w:val="24"/>
        </w:rPr>
      </w:pPr>
    </w:p>
    <w:p w:rsidR="007F65BC" w:rsidRPr="009022EE" w:rsidRDefault="007F65BC" w:rsidP="009022EE">
      <w:pPr>
        <w:spacing w:after="0" w:line="240" w:lineRule="auto"/>
        <w:rPr>
          <w:sz w:val="24"/>
        </w:rPr>
      </w:pPr>
      <w:proofErr w:type="spellStart"/>
      <w:r w:rsidRPr="009022EE">
        <w:rPr>
          <w:sz w:val="24"/>
        </w:rPr>
        <w:t>Seb</w:t>
      </w:r>
      <w:proofErr w:type="spellEnd"/>
      <w:r w:rsidRPr="009022EE">
        <w:rPr>
          <w:sz w:val="24"/>
        </w:rPr>
        <w:t xml:space="preserve">: </w:t>
      </w:r>
      <w:r w:rsidRPr="009022EE">
        <w:rPr>
          <w:sz w:val="24"/>
        </w:rPr>
        <w:tab/>
        <w:t>Sure, let’s have a look together.</w:t>
      </w:r>
    </w:p>
    <w:p w:rsidR="007F65BC" w:rsidRPr="009022EE" w:rsidRDefault="007F65BC" w:rsidP="009022EE">
      <w:pPr>
        <w:spacing w:after="0" w:line="240" w:lineRule="auto"/>
        <w:rPr>
          <w:sz w:val="24"/>
        </w:rPr>
      </w:pPr>
    </w:p>
    <w:p w:rsidR="007F65BC" w:rsidRDefault="007F65BC" w:rsidP="009022EE">
      <w:pPr>
        <w:spacing w:after="0" w:line="240" w:lineRule="auto"/>
        <w:rPr>
          <w:sz w:val="24"/>
        </w:rPr>
      </w:pPr>
      <w:r w:rsidRPr="009022EE">
        <w:rPr>
          <w:sz w:val="24"/>
        </w:rPr>
        <w:t>Joe:</w:t>
      </w:r>
      <w:r w:rsidRPr="009022EE">
        <w:rPr>
          <w:sz w:val="24"/>
        </w:rPr>
        <w:tab/>
      </w:r>
      <w:r w:rsidR="00977AFC" w:rsidRPr="009022EE">
        <w:rPr>
          <w:sz w:val="24"/>
        </w:rPr>
        <w:t>I have to calculate the resistor in this circuit. How does it work?</w:t>
      </w:r>
    </w:p>
    <w:p w:rsidR="009022EE" w:rsidRPr="009022EE" w:rsidRDefault="009022EE" w:rsidP="009022EE">
      <w:pPr>
        <w:spacing w:after="0" w:line="240" w:lineRule="auto"/>
        <w:rPr>
          <w:sz w:val="24"/>
        </w:rPr>
      </w:pPr>
    </w:p>
    <w:p w:rsidR="00977AFC" w:rsidRDefault="004A007B" w:rsidP="009022EE">
      <w:pPr>
        <w:spacing w:after="0" w:line="240" w:lineRule="auto"/>
        <w:rPr>
          <w:sz w:val="24"/>
        </w:rPr>
      </w:pPr>
      <w:proofErr w:type="spellStart"/>
      <w:r>
        <w:rPr>
          <w:sz w:val="24"/>
        </w:rPr>
        <w:t>Seb</w:t>
      </w:r>
      <w:proofErr w:type="spellEnd"/>
      <w:r>
        <w:rPr>
          <w:sz w:val="24"/>
        </w:rPr>
        <w:t>:</w:t>
      </w:r>
      <w:r>
        <w:rPr>
          <w:sz w:val="24"/>
        </w:rPr>
        <w:tab/>
        <w:t>Have you had a look in the course text book</w:t>
      </w:r>
      <w:r w:rsidR="00977AFC" w:rsidRPr="009022EE">
        <w:rPr>
          <w:sz w:val="24"/>
        </w:rPr>
        <w:t xml:space="preserve"> for a similar circuit?</w:t>
      </w:r>
    </w:p>
    <w:p w:rsidR="009022EE" w:rsidRPr="009022EE" w:rsidRDefault="009022EE" w:rsidP="009022EE">
      <w:pPr>
        <w:spacing w:after="0" w:line="240" w:lineRule="auto"/>
        <w:rPr>
          <w:sz w:val="24"/>
        </w:rPr>
      </w:pPr>
    </w:p>
    <w:p w:rsidR="00977AFC" w:rsidRDefault="00977AFC" w:rsidP="009022EE">
      <w:pPr>
        <w:spacing w:after="0" w:line="240" w:lineRule="auto"/>
        <w:rPr>
          <w:sz w:val="24"/>
        </w:rPr>
      </w:pPr>
      <w:r w:rsidRPr="009022EE">
        <w:rPr>
          <w:sz w:val="24"/>
        </w:rPr>
        <w:t>Joe:</w:t>
      </w:r>
      <w:r w:rsidRPr="009022EE">
        <w:rPr>
          <w:sz w:val="24"/>
        </w:rPr>
        <w:tab/>
        <w:t>Yes, but my result is way too high.</w:t>
      </w:r>
    </w:p>
    <w:p w:rsidR="009022EE" w:rsidRPr="009022EE" w:rsidRDefault="009022EE" w:rsidP="009022EE">
      <w:pPr>
        <w:spacing w:after="0" w:line="240" w:lineRule="auto"/>
        <w:rPr>
          <w:sz w:val="24"/>
        </w:rPr>
      </w:pPr>
    </w:p>
    <w:p w:rsidR="00977AFC" w:rsidRDefault="00977AFC" w:rsidP="009022EE">
      <w:pPr>
        <w:spacing w:after="0" w:line="240" w:lineRule="auto"/>
        <w:rPr>
          <w:sz w:val="24"/>
        </w:rPr>
      </w:pPr>
      <w:proofErr w:type="spellStart"/>
      <w:r w:rsidRPr="009022EE">
        <w:rPr>
          <w:sz w:val="24"/>
        </w:rPr>
        <w:t>Seb</w:t>
      </w:r>
      <w:proofErr w:type="spellEnd"/>
      <w:r w:rsidRPr="009022EE">
        <w:rPr>
          <w:sz w:val="24"/>
        </w:rPr>
        <w:t>:</w:t>
      </w:r>
      <w:r w:rsidRPr="009022EE">
        <w:rPr>
          <w:sz w:val="24"/>
        </w:rPr>
        <w:tab/>
        <w:t xml:space="preserve">In the last class the lecturer stressed how important it is to get the conversion of </w:t>
      </w:r>
      <w:r w:rsidR="00F8294E">
        <w:rPr>
          <w:sz w:val="24"/>
        </w:rPr>
        <w:tab/>
      </w:r>
      <w:r w:rsidRPr="009022EE">
        <w:rPr>
          <w:sz w:val="24"/>
        </w:rPr>
        <w:t>units right. Double check your calculations please.</w:t>
      </w:r>
    </w:p>
    <w:p w:rsidR="009022EE" w:rsidRPr="009022EE" w:rsidRDefault="009022EE" w:rsidP="009022EE">
      <w:pPr>
        <w:spacing w:after="0" w:line="240" w:lineRule="auto"/>
        <w:rPr>
          <w:sz w:val="24"/>
        </w:rPr>
      </w:pPr>
    </w:p>
    <w:p w:rsidR="00977AFC" w:rsidRDefault="00977AFC" w:rsidP="009022EE">
      <w:pPr>
        <w:spacing w:after="0" w:line="240" w:lineRule="auto"/>
        <w:rPr>
          <w:sz w:val="24"/>
        </w:rPr>
      </w:pPr>
      <w:r w:rsidRPr="009022EE">
        <w:rPr>
          <w:sz w:val="24"/>
        </w:rPr>
        <w:t>Joe:</w:t>
      </w:r>
      <w:r w:rsidRPr="009022EE">
        <w:rPr>
          <w:sz w:val="24"/>
        </w:rPr>
        <w:tab/>
        <w:t>Oh, I missed a zero here…but it still doesn’t seem right.</w:t>
      </w:r>
    </w:p>
    <w:p w:rsidR="009022EE" w:rsidRPr="009022EE" w:rsidRDefault="009022EE" w:rsidP="009022EE">
      <w:pPr>
        <w:spacing w:after="0" w:line="240" w:lineRule="auto"/>
        <w:rPr>
          <w:sz w:val="24"/>
        </w:rPr>
      </w:pPr>
    </w:p>
    <w:p w:rsidR="00977AFC" w:rsidRDefault="00977AFC" w:rsidP="009022EE">
      <w:pPr>
        <w:spacing w:after="0" w:line="240" w:lineRule="auto"/>
        <w:rPr>
          <w:sz w:val="24"/>
        </w:rPr>
      </w:pPr>
      <w:proofErr w:type="spellStart"/>
      <w:r w:rsidRPr="009022EE">
        <w:rPr>
          <w:sz w:val="24"/>
        </w:rPr>
        <w:t>Seb</w:t>
      </w:r>
      <w:proofErr w:type="spellEnd"/>
      <w:r w:rsidRPr="009022EE">
        <w:rPr>
          <w:sz w:val="24"/>
        </w:rPr>
        <w:t>:</w:t>
      </w:r>
      <w:r w:rsidRPr="009022EE">
        <w:rPr>
          <w:sz w:val="24"/>
        </w:rPr>
        <w:tab/>
        <w:t>It is good that you can tell that it can’t be right, well done. Why do you think that is?</w:t>
      </w:r>
    </w:p>
    <w:p w:rsidR="009022EE" w:rsidRPr="009022EE" w:rsidRDefault="009022EE" w:rsidP="009022EE">
      <w:pPr>
        <w:spacing w:after="0" w:line="240" w:lineRule="auto"/>
        <w:rPr>
          <w:sz w:val="24"/>
        </w:rPr>
      </w:pPr>
    </w:p>
    <w:p w:rsidR="00977AFC" w:rsidRDefault="008303AB" w:rsidP="009022EE">
      <w:pPr>
        <w:spacing w:after="0" w:line="240" w:lineRule="auto"/>
        <w:rPr>
          <w:sz w:val="24"/>
        </w:rPr>
      </w:pPr>
      <w:r w:rsidRPr="009022EE">
        <w:rPr>
          <w:sz w:val="24"/>
        </w:rPr>
        <w:t>Joe:</w:t>
      </w:r>
      <w:r w:rsidRPr="009022EE">
        <w:rPr>
          <w:sz w:val="24"/>
        </w:rPr>
        <w:tab/>
        <w:t>Now it seems to</w:t>
      </w:r>
      <w:r w:rsidR="008E0323">
        <w:rPr>
          <w:sz w:val="24"/>
        </w:rPr>
        <w:t>o</w:t>
      </w:r>
      <w:r w:rsidRPr="009022EE">
        <w:rPr>
          <w:sz w:val="24"/>
        </w:rPr>
        <w:t xml:space="preserve"> low.</w:t>
      </w:r>
    </w:p>
    <w:p w:rsidR="009022EE" w:rsidRPr="009022EE" w:rsidRDefault="009022EE" w:rsidP="009022EE">
      <w:pPr>
        <w:spacing w:after="0" w:line="240" w:lineRule="auto"/>
        <w:rPr>
          <w:sz w:val="24"/>
        </w:rPr>
      </w:pPr>
    </w:p>
    <w:p w:rsidR="008303AB" w:rsidRPr="009022EE" w:rsidRDefault="008303AB" w:rsidP="009022EE">
      <w:pPr>
        <w:spacing w:after="0" w:line="240" w:lineRule="auto"/>
        <w:rPr>
          <w:sz w:val="24"/>
        </w:rPr>
      </w:pPr>
      <w:proofErr w:type="spellStart"/>
      <w:r w:rsidRPr="009022EE">
        <w:rPr>
          <w:sz w:val="24"/>
        </w:rPr>
        <w:t>Se</w:t>
      </w:r>
      <w:r w:rsidR="00907B32">
        <w:rPr>
          <w:sz w:val="24"/>
        </w:rPr>
        <w:t>b</w:t>
      </w:r>
      <w:proofErr w:type="spellEnd"/>
      <w:r w:rsidR="00907B32">
        <w:rPr>
          <w:sz w:val="24"/>
        </w:rPr>
        <w:t>:</w:t>
      </w:r>
      <w:r w:rsidR="00907B32">
        <w:rPr>
          <w:sz w:val="24"/>
        </w:rPr>
        <w:tab/>
        <w:t xml:space="preserve">The calculation is correct. </w:t>
      </w:r>
      <w:r w:rsidRPr="009022EE">
        <w:rPr>
          <w:sz w:val="24"/>
        </w:rPr>
        <w:t xml:space="preserve">Are you sure that you used the correct formula? Are the </w:t>
      </w:r>
      <w:r w:rsidR="009022EE">
        <w:rPr>
          <w:sz w:val="24"/>
        </w:rPr>
        <w:tab/>
      </w:r>
      <w:r w:rsidRPr="009022EE">
        <w:rPr>
          <w:sz w:val="24"/>
        </w:rPr>
        <w:t>resistors in series or parallel?</w:t>
      </w:r>
    </w:p>
    <w:p w:rsidR="008303AB" w:rsidRPr="009022EE" w:rsidRDefault="008303AB" w:rsidP="009022EE">
      <w:pPr>
        <w:spacing w:after="0" w:line="240" w:lineRule="auto"/>
        <w:rPr>
          <w:sz w:val="24"/>
        </w:rPr>
      </w:pPr>
    </w:p>
    <w:p w:rsidR="008303AB" w:rsidRPr="009022EE" w:rsidRDefault="008303AB" w:rsidP="009022EE">
      <w:pPr>
        <w:spacing w:after="0" w:line="240" w:lineRule="auto"/>
        <w:rPr>
          <w:sz w:val="24"/>
        </w:rPr>
      </w:pPr>
      <w:r w:rsidRPr="009022EE">
        <w:rPr>
          <w:sz w:val="24"/>
        </w:rPr>
        <w:t xml:space="preserve">Joe: </w:t>
      </w:r>
      <w:r w:rsidR="009022EE">
        <w:rPr>
          <w:sz w:val="24"/>
        </w:rPr>
        <w:tab/>
      </w:r>
      <w:r w:rsidRPr="009022EE">
        <w:rPr>
          <w:sz w:val="24"/>
        </w:rPr>
        <w:t>There are re</w:t>
      </w:r>
      <w:r w:rsidR="00907B32">
        <w:rPr>
          <w:sz w:val="24"/>
        </w:rPr>
        <w:t>sistors in series and parallel.</w:t>
      </w:r>
      <w:r w:rsidRPr="009022EE">
        <w:rPr>
          <w:sz w:val="24"/>
        </w:rPr>
        <w:t xml:space="preserve"> I can’t remember how to start.</w:t>
      </w:r>
    </w:p>
    <w:p w:rsidR="008303AB" w:rsidRPr="009022EE" w:rsidRDefault="008303AB" w:rsidP="009022EE">
      <w:pPr>
        <w:spacing w:after="0" w:line="240" w:lineRule="auto"/>
        <w:rPr>
          <w:sz w:val="24"/>
        </w:rPr>
      </w:pPr>
    </w:p>
    <w:p w:rsidR="008303AB" w:rsidRPr="009022EE" w:rsidRDefault="00857B5D" w:rsidP="009022EE">
      <w:pPr>
        <w:spacing w:after="0" w:line="240" w:lineRule="auto"/>
        <w:rPr>
          <w:sz w:val="24"/>
        </w:rPr>
      </w:pPr>
      <w:proofErr w:type="spellStart"/>
      <w:r>
        <w:rPr>
          <w:sz w:val="24"/>
        </w:rPr>
        <w:t>Seb</w:t>
      </w:r>
      <w:proofErr w:type="spellEnd"/>
      <w:r>
        <w:rPr>
          <w:sz w:val="24"/>
        </w:rPr>
        <w:t>:</w:t>
      </w:r>
      <w:r>
        <w:rPr>
          <w:sz w:val="24"/>
        </w:rPr>
        <w:tab/>
        <w:t xml:space="preserve">Check out your notes. </w:t>
      </w:r>
      <w:r w:rsidR="008303AB" w:rsidRPr="009022EE">
        <w:rPr>
          <w:sz w:val="24"/>
        </w:rPr>
        <w:t>Maybe you did a similar task in class.</w:t>
      </w:r>
    </w:p>
    <w:p w:rsidR="008303AB" w:rsidRPr="009022EE" w:rsidRDefault="008303AB" w:rsidP="009022EE">
      <w:pPr>
        <w:spacing w:after="0" w:line="240" w:lineRule="auto"/>
        <w:rPr>
          <w:sz w:val="24"/>
        </w:rPr>
      </w:pPr>
    </w:p>
    <w:p w:rsidR="008303AB" w:rsidRDefault="008303AB" w:rsidP="009022EE">
      <w:pPr>
        <w:spacing w:after="0" w:line="240" w:lineRule="auto"/>
        <w:rPr>
          <w:sz w:val="24"/>
        </w:rPr>
      </w:pPr>
      <w:r w:rsidRPr="009022EE">
        <w:rPr>
          <w:sz w:val="24"/>
        </w:rPr>
        <w:t>Joe:</w:t>
      </w:r>
      <w:r w:rsidRPr="009022EE">
        <w:rPr>
          <w:sz w:val="24"/>
        </w:rPr>
        <w:tab/>
        <w:t>Yes, we did. But my notes are not complete. Can you help me?</w:t>
      </w:r>
    </w:p>
    <w:p w:rsidR="009022EE" w:rsidRPr="009022EE" w:rsidRDefault="009022EE" w:rsidP="009022EE">
      <w:pPr>
        <w:spacing w:after="0" w:line="240" w:lineRule="auto"/>
        <w:rPr>
          <w:sz w:val="24"/>
        </w:rPr>
      </w:pPr>
    </w:p>
    <w:p w:rsidR="008303AB" w:rsidRPr="009022EE" w:rsidRDefault="00D476FB" w:rsidP="009022EE">
      <w:pPr>
        <w:spacing w:after="0" w:line="240" w:lineRule="auto"/>
        <w:rPr>
          <w:sz w:val="24"/>
        </w:rPr>
      </w:pPr>
      <w:proofErr w:type="spellStart"/>
      <w:r w:rsidRPr="009022EE">
        <w:rPr>
          <w:sz w:val="24"/>
        </w:rPr>
        <w:t>Seb</w:t>
      </w:r>
      <w:proofErr w:type="spellEnd"/>
      <w:r w:rsidRPr="009022EE">
        <w:rPr>
          <w:sz w:val="24"/>
        </w:rPr>
        <w:t>:</w:t>
      </w:r>
      <w:r w:rsidRPr="009022EE">
        <w:rPr>
          <w:sz w:val="24"/>
        </w:rPr>
        <w:tab/>
        <w:t xml:space="preserve">You could </w:t>
      </w:r>
      <w:r w:rsidR="009A4DDF">
        <w:rPr>
          <w:sz w:val="24"/>
        </w:rPr>
        <w:t xml:space="preserve">look at the lecturer’s PowerPoint slides on that, it’s in Moodle, </w:t>
      </w:r>
      <w:r w:rsidRPr="009022EE">
        <w:rPr>
          <w:sz w:val="24"/>
        </w:rPr>
        <w:t xml:space="preserve">or try to </w:t>
      </w:r>
      <w:r w:rsidR="009A4DDF">
        <w:rPr>
          <w:sz w:val="24"/>
        </w:rPr>
        <w:tab/>
      </w:r>
      <w:r w:rsidRPr="009022EE">
        <w:rPr>
          <w:sz w:val="24"/>
        </w:rPr>
        <w:t>calculate both variations</w:t>
      </w:r>
      <w:r w:rsidR="009A4DDF">
        <w:rPr>
          <w:sz w:val="24"/>
        </w:rPr>
        <w:t xml:space="preserve"> </w:t>
      </w:r>
      <w:r w:rsidRPr="009022EE">
        <w:rPr>
          <w:sz w:val="24"/>
        </w:rPr>
        <w:t>and see which looks more plausible.</w:t>
      </w:r>
    </w:p>
    <w:p w:rsidR="00D476FB" w:rsidRPr="009022EE" w:rsidRDefault="00D476FB" w:rsidP="009022EE">
      <w:pPr>
        <w:spacing w:after="0" w:line="240" w:lineRule="auto"/>
        <w:rPr>
          <w:sz w:val="24"/>
        </w:rPr>
      </w:pPr>
    </w:p>
    <w:p w:rsidR="00D476FB" w:rsidRDefault="00812FC7" w:rsidP="009022EE">
      <w:pPr>
        <w:spacing w:after="0" w:line="240" w:lineRule="auto"/>
        <w:rPr>
          <w:sz w:val="24"/>
        </w:rPr>
      </w:pPr>
      <w:r>
        <w:rPr>
          <w:sz w:val="24"/>
        </w:rPr>
        <w:t>Joe:</w:t>
      </w:r>
      <w:r>
        <w:rPr>
          <w:sz w:val="24"/>
        </w:rPr>
        <w:tab/>
      </w:r>
      <w:r w:rsidR="009A4DDF">
        <w:rPr>
          <w:sz w:val="24"/>
        </w:rPr>
        <w:t xml:space="preserve">Okay, </w:t>
      </w:r>
      <w:r>
        <w:rPr>
          <w:sz w:val="24"/>
        </w:rPr>
        <w:t xml:space="preserve">I’ll </w:t>
      </w:r>
      <w:r w:rsidR="009A4DDF">
        <w:rPr>
          <w:sz w:val="24"/>
        </w:rPr>
        <w:t>get the lecturer’s slides from Moodle</w:t>
      </w:r>
      <w:r w:rsidR="00D476FB" w:rsidRPr="009022EE">
        <w:rPr>
          <w:sz w:val="24"/>
        </w:rPr>
        <w:t>…</w:t>
      </w:r>
      <w:r w:rsidR="009A4DDF">
        <w:rPr>
          <w:sz w:val="24"/>
        </w:rPr>
        <w:t>*writes</w:t>
      </w:r>
      <w:r w:rsidR="00D476FB" w:rsidRPr="009022EE">
        <w:rPr>
          <w:sz w:val="24"/>
        </w:rPr>
        <w:t xml:space="preserve"> notes*</w:t>
      </w:r>
    </w:p>
    <w:p w:rsidR="009022EE" w:rsidRPr="009022EE" w:rsidRDefault="009022EE" w:rsidP="009022EE">
      <w:pPr>
        <w:spacing w:after="0" w:line="240" w:lineRule="auto"/>
        <w:rPr>
          <w:sz w:val="24"/>
        </w:rPr>
      </w:pPr>
    </w:p>
    <w:p w:rsidR="00D476FB" w:rsidRPr="009022EE" w:rsidRDefault="00D476FB" w:rsidP="009022EE">
      <w:pPr>
        <w:spacing w:after="0" w:line="240" w:lineRule="auto"/>
        <w:rPr>
          <w:sz w:val="24"/>
        </w:rPr>
      </w:pPr>
      <w:proofErr w:type="spellStart"/>
      <w:r w:rsidRPr="009022EE">
        <w:rPr>
          <w:sz w:val="24"/>
        </w:rPr>
        <w:t>Seb</w:t>
      </w:r>
      <w:proofErr w:type="spellEnd"/>
      <w:r w:rsidRPr="009022EE">
        <w:rPr>
          <w:sz w:val="24"/>
        </w:rPr>
        <w:t>:</w:t>
      </w:r>
      <w:r w:rsidRPr="009022EE">
        <w:rPr>
          <w:sz w:val="24"/>
        </w:rPr>
        <w:tab/>
      </w:r>
      <w:r w:rsidR="00857B5D">
        <w:rPr>
          <w:sz w:val="24"/>
        </w:rPr>
        <w:t xml:space="preserve">Okay good, </w:t>
      </w:r>
      <w:r w:rsidRPr="009022EE">
        <w:rPr>
          <w:sz w:val="24"/>
        </w:rPr>
        <w:t>I’ll get back to you in 5 minutes.</w:t>
      </w:r>
    </w:p>
    <w:p w:rsidR="00D476FB" w:rsidRPr="009022EE" w:rsidRDefault="00D476FB" w:rsidP="009022EE">
      <w:pPr>
        <w:spacing w:after="0" w:line="240" w:lineRule="auto"/>
        <w:rPr>
          <w:sz w:val="24"/>
        </w:rPr>
      </w:pPr>
    </w:p>
    <w:p w:rsidR="00D476FB" w:rsidRPr="009022EE" w:rsidRDefault="00D476FB" w:rsidP="009022EE">
      <w:pPr>
        <w:spacing w:after="0" w:line="240" w:lineRule="auto"/>
        <w:rPr>
          <w:sz w:val="24"/>
        </w:rPr>
      </w:pPr>
      <w:r w:rsidRPr="009022EE">
        <w:rPr>
          <w:sz w:val="24"/>
        </w:rPr>
        <w:t>*5 minutes later*</w:t>
      </w:r>
    </w:p>
    <w:p w:rsidR="00D476FB" w:rsidRPr="009022EE" w:rsidRDefault="00D476FB" w:rsidP="009022EE">
      <w:pPr>
        <w:spacing w:after="0" w:line="240" w:lineRule="auto"/>
        <w:rPr>
          <w:sz w:val="24"/>
        </w:rPr>
      </w:pPr>
    </w:p>
    <w:p w:rsidR="00D476FB" w:rsidRDefault="00D476FB" w:rsidP="009022EE">
      <w:pPr>
        <w:spacing w:after="0" w:line="240" w:lineRule="auto"/>
        <w:rPr>
          <w:sz w:val="24"/>
        </w:rPr>
      </w:pPr>
      <w:r w:rsidRPr="009022EE">
        <w:rPr>
          <w:sz w:val="24"/>
        </w:rPr>
        <w:t>Joe:</w:t>
      </w:r>
      <w:r w:rsidRPr="009022EE">
        <w:rPr>
          <w:sz w:val="24"/>
        </w:rPr>
        <w:tab/>
        <w:t>I finished, could you have a look please?</w:t>
      </w:r>
    </w:p>
    <w:p w:rsidR="009022EE" w:rsidRPr="009022EE" w:rsidRDefault="009022EE" w:rsidP="009022EE">
      <w:pPr>
        <w:spacing w:after="0" w:line="240" w:lineRule="auto"/>
        <w:rPr>
          <w:sz w:val="24"/>
        </w:rPr>
      </w:pPr>
    </w:p>
    <w:p w:rsidR="00D476FB" w:rsidRDefault="00D476FB" w:rsidP="009022EE">
      <w:pPr>
        <w:spacing w:after="0" w:line="240" w:lineRule="auto"/>
        <w:rPr>
          <w:sz w:val="24"/>
        </w:rPr>
      </w:pPr>
      <w:proofErr w:type="spellStart"/>
      <w:r w:rsidRPr="009022EE">
        <w:rPr>
          <w:sz w:val="24"/>
        </w:rPr>
        <w:t>Seb</w:t>
      </w:r>
      <w:proofErr w:type="spellEnd"/>
      <w:r w:rsidRPr="009022EE">
        <w:rPr>
          <w:sz w:val="24"/>
        </w:rPr>
        <w:t>:</w:t>
      </w:r>
      <w:r w:rsidRPr="009022EE">
        <w:rPr>
          <w:sz w:val="24"/>
        </w:rPr>
        <w:tab/>
        <w:t>*calculates* Great job! You got the correct result, well done!</w:t>
      </w:r>
    </w:p>
    <w:p w:rsidR="009022EE" w:rsidRPr="009022EE" w:rsidRDefault="009022EE" w:rsidP="009022EE">
      <w:pPr>
        <w:spacing w:after="0" w:line="240" w:lineRule="auto"/>
        <w:rPr>
          <w:sz w:val="24"/>
        </w:rPr>
      </w:pPr>
    </w:p>
    <w:p w:rsidR="00D476FB" w:rsidRDefault="00D476FB" w:rsidP="009022EE">
      <w:pPr>
        <w:spacing w:after="0" w:line="240" w:lineRule="auto"/>
        <w:rPr>
          <w:sz w:val="24"/>
        </w:rPr>
      </w:pPr>
      <w:r w:rsidRPr="009022EE">
        <w:rPr>
          <w:sz w:val="24"/>
        </w:rPr>
        <w:t>Joe:</w:t>
      </w:r>
      <w:r w:rsidRPr="009022EE">
        <w:rPr>
          <w:sz w:val="24"/>
        </w:rPr>
        <w:tab/>
      </w:r>
      <w:r w:rsidR="002A7C4E">
        <w:rPr>
          <w:sz w:val="24"/>
        </w:rPr>
        <w:t>Cool, t</w:t>
      </w:r>
      <w:r w:rsidRPr="009022EE">
        <w:rPr>
          <w:sz w:val="24"/>
        </w:rPr>
        <w:t>hanks for your help!</w:t>
      </w:r>
    </w:p>
    <w:p w:rsidR="009022EE" w:rsidRPr="009022EE" w:rsidRDefault="009022EE" w:rsidP="009022EE">
      <w:pPr>
        <w:spacing w:after="0" w:line="240" w:lineRule="auto"/>
        <w:rPr>
          <w:sz w:val="24"/>
        </w:rPr>
      </w:pPr>
    </w:p>
    <w:p w:rsidR="007F65BC" w:rsidRPr="009022EE" w:rsidRDefault="00D476FB" w:rsidP="009022EE">
      <w:pPr>
        <w:spacing w:after="0" w:line="240" w:lineRule="auto"/>
        <w:rPr>
          <w:sz w:val="24"/>
        </w:rPr>
      </w:pPr>
      <w:proofErr w:type="spellStart"/>
      <w:r w:rsidRPr="009022EE">
        <w:rPr>
          <w:sz w:val="24"/>
        </w:rPr>
        <w:t>Seb</w:t>
      </w:r>
      <w:proofErr w:type="spellEnd"/>
      <w:r w:rsidRPr="009022EE">
        <w:rPr>
          <w:sz w:val="24"/>
        </w:rPr>
        <w:t>:</w:t>
      </w:r>
      <w:r w:rsidRPr="009022EE">
        <w:rPr>
          <w:sz w:val="24"/>
        </w:rPr>
        <w:tab/>
        <w:t xml:space="preserve">Great that </w:t>
      </w:r>
      <w:proofErr w:type="gramStart"/>
      <w:r w:rsidRPr="009022EE">
        <w:rPr>
          <w:sz w:val="24"/>
        </w:rPr>
        <w:t>you‘</w:t>
      </w:r>
      <w:proofErr w:type="gramEnd"/>
      <w:r w:rsidR="002A7C4E">
        <w:rPr>
          <w:sz w:val="24"/>
        </w:rPr>
        <w:t>ve got that done. So</w:t>
      </w:r>
      <w:r w:rsidRPr="009022EE">
        <w:rPr>
          <w:sz w:val="24"/>
        </w:rPr>
        <w:t xml:space="preserve"> what do you need to do next?</w:t>
      </w:r>
      <w:r w:rsidR="009022EE" w:rsidRPr="009022EE">
        <w:rPr>
          <w:sz w:val="24"/>
        </w:rPr>
        <w:t xml:space="preserve"> </w:t>
      </w:r>
    </w:p>
    <w:sectPr w:rsidR="007F65BC" w:rsidRPr="009022EE" w:rsidSect="009022EE">
      <w:pgSz w:w="11906" w:h="16838"/>
      <w:pgMar w:top="851" w:right="1440" w:bottom="851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0363A1"/>
    <w:multiLevelType w:val="hybridMultilevel"/>
    <w:tmpl w:val="2B48D888"/>
    <w:lvl w:ilvl="0" w:tplc="9512750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N7c0t7A0MjQwMDRS0lEKTi0uzszPAykwqgUAmPYHNywAAAA="/>
  </w:docVars>
  <w:rsids>
    <w:rsidRoot w:val="007F65BC"/>
    <w:rsid w:val="001A3AE9"/>
    <w:rsid w:val="002A7C4E"/>
    <w:rsid w:val="00445EEF"/>
    <w:rsid w:val="004A007B"/>
    <w:rsid w:val="00501B0C"/>
    <w:rsid w:val="007F65BC"/>
    <w:rsid w:val="00812FC7"/>
    <w:rsid w:val="008303AB"/>
    <w:rsid w:val="00857B5D"/>
    <w:rsid w:val="008E0323"/>
    <w:rsid w:val="009022EE"/>
    <w:rsid w:val="00907B32"/>
    <w:rsid w:val="00915DC4"/>
    <w:rsid w:val="00977AFC"/>
    <w:rsid w:val="009A4DDF"/>
    <w:rsid w:val="00D476FB"/>
    <w:rsid w:val="00F82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9C54A"/>
  <w15:chartTrackingRefBased/>
  <w15:docId w15:val="{F207F334-122E-445E-B670-1A1FA6FC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76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c Institute of Technology</Company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i Grey</dc:creator>
  <cp:keywords/>
  <dc:description/>
  <cp:lastModifiedBy>Margi Grey</cp:lastModifiedBy>
  <cp:revision>13</cp:revision>
  <dcterms:created xsi:type="dcterms:W3CDTF">2022-02-22T04:32:00Z</dcterms:created>
  <dcterms:modified xsi:type="dcterms:W3CDTF">2022-02-22T06:25:00Z</dcterms:modified>
</cp:coreProperties>
</file>